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6E5472">
        <w:t xml:space="preserve">March </w:t>
      </w:r>
      <w:r w:rsidR="000D0285">
        <w:t>21</w:t>
      </w:r>
      <w:r w:rsidR="005F6D53">
        <w:t>,</w:t>
      </w:r>
      <w:r w:rsidR="00B206CE">
        <w:t xml:space="preserve"> 2021 hymns</w:t>
      </w:r>
    </w:p>
    <w:p w:rsidR="001A7DCB" w:rsidRDefault="001A7DCB"/>
    <w:p w:rsidR="00240FB9" w:rsidRDefault="00240FB9"/>
    <w:p w:rsidR="000D0285" w:rsidRDefault="001A7DCB" w:rsidP="000D0285">
      <w:r>
        <w:t xml:space="preserve">Opening Hymn </w:t>
      </w:r>
      <w:r w:rsidR="000D0285">
        <w:t>441</w:t>
      </w:r>
      <w:r>
        <w:t xml:space="preserve">   </w:t>
      </w:r>
      <w:r w:rsidR="000D0285">
        <w:t>In the cross of Christ I glory</w:t>
      </w:r>
    </w:p>
    <w:p w:rsidR="000D0285" w:rsidRDefault="000D0285" w:rsidP="000D0285"/>
    <w:p w:rsidR="000D0285" w:rsidRDefault="000D0285" w:rsidP="000D0285">
      <w:r>
        <w:t>1</w:t>
      </w:r>
      <w:r>
        <w:t xml:space="preserve">    </w:t>
      </w:r>
      <w:r>
        <w:t>In the cross of Christ I glory,</w:t>
      </w:r>
    </w:p>
    <w:p w:rsidR="000D0285" w:rsidRDefault="000D0285" w:rsidP="000D0285">
      <w:r>
        <w:t>towering o’er the wrecks of time;</w:t>
      </w:r>
    </w:p>
    <w:p w:rsidR="000D0285" w:rsidRDefault="000D0285" w:rsidP="000D0285">
      <w:r>
        <w:t>all the light of sacred story</w:t>
      </w:r>
    </w:p>
    <w:p w:rsidR="000D0285" w:rsidRDefault="000D0285" w:rsidP="000D0285">
      <w:r>
        <w:t>gathers round its head sublime.</w:t>
      </w:r>
    </w:p>
    <w:p w:rsidR="000D0285" w:rsidRDefault="000D0285" w:rsidP="000D0285"/>
    <w:p w:rsidR="000D0285" w:rsidRDefault="000D0285" w:rsidP="000D0285">
      <w:r>
        <w:t>2</w:t>
      </w:r>
      <w:r>
        <w:t xml:space="preserve">    </w:t>
      </w:r>
      <w:r>
        <w:t xml:space="preserve">When the woes of life </w:t>
      </w:r>
      <w:proofErr w:type="spellStart"/>
      <w:r>
        <w:t>o’ertake</w:t>
      </w:r>
      <w:proofErr w:type="spellEnd"/>
      <w:r>
        <w:t xml:space="preserve"> me,</w:t>
      </w:r>
    </w:p>
    <w:p w:rsidR="000D0285" w:rsidRDefault="000D0285" w:rsidP="000D0285">
      <w:r>
        <w:t>hopes deceive, and fears annoy,</w:t>
      </w:r>
    </w:p>
    <w:p w:rsidR="000D0285" w:rsidRDefault="000D0285" w:rsidP="000D0285">
      <w:r>
        <w:t>never shall the cross forsake me:</w:t>
      </w:r>
    </w:p>
    <w:p w:rsidR="000D0285" w:rsidRDefault="000D0285" w:rsidP="000D0285">
      <w:r>
        <w:t>lo, it glows with peace and joy.</w:t>
      </w:r>
    </w:p>
    <w:p w:rsidR="000D0285" w:rsidRDefault="000D0285" w:rsidP="000D0285"/>
    <w:p w:rsidR="000D0285" w:rsidRDefault="000D0285" w:rsidP="000D0285">
      <w:r>
        <w:t>3</w:t>
      </w:r>
      <w:r>
        <w:t xml:space="preserve">    </w:t>
      </w:r>
      <w:r>
        <w:t>When the sun of bliss is beaming</w:t>
      </w:r>
    </w:p>
    <w:p w:rsidR="000D0285" w:rsidRDefault="000D0285" w:rsidP="000D0285">
      <w:r>
        <w:t>light and love upon my way,</w:t>
      </w:r>
    </w:p>
    <w:p w:rsidR="000D0285" w:rsidRDefault="000D0285" w:rsidP="000D0285">
      <w:r>
        <w:t>from the cross the radiance streaming</w:t>
      </w:r>
    </w:p>
    <w:p w:rsidR="000D0285" w:rsidRDefault="000D0285" w:rsidP="000D0285">
      <w:r>
        <w:t>adds new luster to the day.</w:t>
      </w:r>
    </w:p>
    <w:p w:rsidR="000D0285" w:rsidRDefault="000D0285" w:rsidP="000D0285"/>
    <w:p w:rsidR="000D0285" w:rsidRDefault="000D0285" w:rsidP="000D0285">
      <w:r>
        <w:t>4</w:t>
      </w:r>
      <w:r>
        <w:t xml:space="preserve">    </w:t>
      </w:r>
      <w:r>
        <w:t>Bane and blessing, pain and pleasure,</w:t>
      </w:r>
    </w:p>
    <w:p w:rsidR="000D0285" w:rsidRDefault="000D0285" w:rsidP="000D0285">
      <w:r>
        <w:t>by the cross are sanctified;</w:t>
      </w:r>
    </w:p>
    <w:p w:rsidR="000D0285" w:rsidRDefault="000D0285" w:rsidP="000D0285">
      <w:r>
        <w:t>peace is there that knows no measure,</w:t>
      </w:r>
    </w:p>
    <w:p w:rsidR="000D0285" w:rsidRDefault="000D0285" w:rsidP="000D0285">
      <w:r>
        <w:t>joys that through all time abide.</w:t>
      </w:r>
    </w:p>
    <w:p w:rsidR="000D0285" w:rsidRDefault="000D0285" w:rsidP="000D0285"/>
    <w:p w:rsidR="000D0285" w:rsidRDefault="000D0285" w:rsidP="000D0285">
      <w:r>
        <w:t>5</w:t>
      </w:r>
      <w:r>
        <w:t xml:space="preserve">    </w:t>
      </w:r>
      <w:r>
        <w:t>In the cross of Christ I glory,</w:t>
      </w:r>
    </w:p>
    <w:p w:rsidR="000D0285" w:rsidRDefault="000D0285" w:rsidP="000D0285">
      <w:r>
        <w:t>towering o’er the wrecks of time;</w:t>
      </w:r>
    </w:p>
    <w:p w:rsidR="000D0285" w:rsidRDefault="000D0285" w:rsidP="000D0285">
      <w:r>
        <w:t>all the light of sacred story</w:t>
      </w:r>
    </w:p>
    <w:p w:rsidR="000D0285" w:rsidRDefault="000D0285" w:rsidP="000D0285">
      <w:r>
        <w:t>gathers round its head sublime.</w:t>
      </w:r>
    </w:p>
    <w:p w:rsidR="000D0285" w:rsidRDefault="000D0285" w:rsidP="000D0285"/>
    <w:p w:rsidR="000D0285" w:rsidRPr="000D0285" w:rsidRDefault="000D0285" w:rsidP="000D0285">
      <w:pPr>
        <w:rPr>
          <w:i/>
        </w:rPr>
      </w:pPr>
      <w:r w:rsidRPr="000D0285">
        <w:rPr>
          <w:i/>
        </w:rPr>
        <w:t>Words: John Bowring (1792-1872)</w:t>
      </w:r>
    </w:p>
    <w:p w:rsidR="000D0285" w:rsidRPr="000D0285" w:rsidRDefault="000D0285" w:rsidP="000D0285">
      <w:pPr>
        <w:rPr>
          <w:i/>
        </w:rPr>
      </w:pPr>
      <w:r w:rsidRPr="000D0285">
        <w:rPr>
          <w:i/>
        </w:rPr>
        <w:t xml:space="preserve">Music: Rathbun, </w:t>
      </w:r>
      <w:proofErr w:type="spellStart"/>
      <w:r w:rsidRPr="000D0285">
        <w:rPr>
          <w:i/>
        </w:rPr>
        <w:t>Ithamar</w:t>
      </w:r>
      <w:proofErr w:type="spellEnd"/>
      <w:r w:rsidRPr="000D0285">
        <w:rPr>
          <w:i/>
        </w:rPr>
        <w:t xml:space="preserve"> </w:t>
      </w:r>
      <w:proofErr w:type="spellStart"/>
      <w:r w:rsidRPr="000D0285">
        <w:rPr>
          <w:i/>
        </w:rPr>
        <w:t>Conkey</w:t>
      </w:r>
      <w:proofErr w:type="spellEnd"/>
      <w:r w:rsidRPr="000D0285">
        <w:rPr>
          <w:i/>
        </w:rPr>
        <w:t xml:space="preserve"> (1815-1867)</w:t>
      </w:r>
    </w:p>
    <w:p w:rsidR="006E5472" w:rsidRPr="000D0285" w:rsidRDefault="000D0285" w:rsidP="000D0285">
      <w:pPr>
        <w:rPr>
          <w:i/>
        </w:rPr>
      </w:pPr>
      <w:r w:rsidRPr="000D0285">
        <w:rPr>
          <w:i/>
        </w:rPr>
        <w:t>Meter: 87. 87</w:t>
      </w:r>
    </w:p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0D0285" w:rsidRDefault="000D0285" w:rsidP="00CE4E62"/>
    <w:p w:rsidR="000D0285" w:rsidRDefault="000D0285" w:rsidP="00CE4E62"/>
    <w:p w:rsidR="000D0285" w:rsidRDefault="000D0285" w:rsidP="00CE4E62"/>
    <w:p w:rsidR="006E5472" w:rsidRDefault="006E5472" w:rsidP="00CE4E62"/>
    <w:p w:rsidR="006E5472" w:rsidRDefault="006E5472" w:rsidP="00CE4E62"/>
    <w:p w:rsidR="006E5472" w:rsidRDefault="006E5472" w:rsidP="00CE4E62"/>
    <w:p w:rsidR="000D0285" w:rsidRDefault="006E5472" w:rsidP="000D0285">
      <w:r>
        <w:lastRenderedPageBreak/>
        <w:t xml:space="preserve">Gospel (Sequence) Hymn </w:t>
      </w:r>
      <w:r w:rsidR="000D0285">
        <w:t>474</w:t>
      </w:r>
      <w:r>
        <w:t xml:space="preserve">    </w:t>
      </w:r>
      <w:r w:rsidR="000D0285">
        <w:t>When I survey the wondrous cross</w:t>
      </w:r>
    </w:p>
    <w:p w:rsidR="000D0285" w:rsidRDefault="000D0285" w:rsidP="000D0285"/>
    <w:p w:rsidR="000D0285" w:rsidRDefault="000D0285" w:rsidP="000D0285">
      <w:r>
        <w:t>1</w:t>
      </w:r>
      <w:r>
        <w:t xml:space="preserve">    </w:t>
      </w:r>
      <w:r>
        <w:t>When I survey the wondrous cross</w:t>
      </w:r>
    </w:p>
    <w:p w:rsidR="000D0285" w:rsidRDefault="000D0285" w:rsidP="000D0285">
      <w:r>
        <w:t>where the young Prince of Glory died,</w:t>
      </w:r>
    </w:p>
    <w:p w:rsidR="000D0285" w:rsidRDefault="000D0285" w:rsidP="000D0285">
      <w:r>
        <w:t>my richest gain I count but loss,</w:t>
      </w:r>
    </w:p>
    <w:p w:rsidR="000D0285" w:rsidRDefault="000D0285" w:rsidP="000D0285">
      <w:r>
        <w:t>and pour contempt on all my pride.</w:t>
      </w:r>
    </w:p>
    <w:p w:rsidR="000D0285" w:rsidRDefault="000D0285" w:rsidP="000D0285"/>
    <w:p w:rsidR="000D0285" w:rsidRDefault="000D0285" w:rsidP="000D0285">
      <w:r>
        <w:t>2</w:t>
      </w:r>
      <w:r>
        <w:t xml:space="preserve">    </w:t>
      </w:r>
      <w:r>
        <w:t>Forbid it, Lord, that I should boast,</w:t>
      </w:r>
    </w:p>
    <w:p w:rsidR="000D0285" w:rsidRDefault="000D0285" w:rsidP="000D0285">
      <w:r>
        <w:t>save in the cross of Christ, my God:</w:t>
      </w:r>
    </w:p>
    <w:p w:rsidR="000D0285" w:rsidRDefault="000D0285" w:rsidP="000D0285">
      <w:r>
        <w:t>all the vain things that charm me most,</w:t>
      </w:r>
    </w:p>
    <w:p w:rsidR="000D0285" w:rsidRDefault="000D0285" w:rsidP="000D0285">
      <w:r>
        <w:t>I sacrifice them to his blood.</w:t>
      </w:r>
    </w:p>
    <w:p w:rsidR="000D0285" w:rsidRDefault="000D0285" w:rsidP="000D0285"/>
    <w:p w:rsidR="000D0285" w:rsidRDefault="000D0285" w:rsidP="000D0285">
      <w:r>
        <w:t>3</w:t>
      </w:r>
      <w:r>
        <w:t xml:space="preserve">    </w:t>
      </w:r>
      <w:r>
        <w:t>See, from his head, his hands, his feet</w:t>
      </w:r>
    </w:p>
    <w:p w:rsidR="000D0285" w:rsidRDefault="000D0285" w:rsidP="000D0285">
      <w:r>
        <w:t>sorrow and love flow mingled down!</w:t>
      </w:r>
    </w:p>
    <w:p w:rsidR="000D0285" w:rsidRDefault="000D0285" w:rsidP="000D0285">
      <w:r>
        <w:t xml:space="preserve">Did </w:t>
      </w:r>
      <w:proofErr w:type="spellStart"/>
      <w:r>
        <w:t>e’er</w:t>
      </w:r>
      <w:proofErr w:type="spellEnd"/>
      <w:r>
        <w:t xml:space="preserve"> such love and sorrow meet,</w:t>
      </w:r>
    </w:p>
    <w:p w:rsidR="000D0285" w:rsidRDefault="000D0285" w:rsidP="000D0285">
      <w:r>
        <w:t>or thorns compose so rich a crown?</w:t>
      </w:r>
    </w:p>
    <w:p w:rsidR="000D0285" w:rsidRDefault="000D0285" w:rsidP="000D0285"/>
    <w:p w:rsidR="000D0285" w:rsidRDefault="000D0285" w:rsidP="000D0285">
      <w:r>
        <w:t>4</w:t>
      </w:r>
      <w:r>
        <w:t xml:space="preserve">    </w:t>
      </w:r>
      <w:r>
        <w:t>Were the whole realm of nature mine,</w:t>
      </w:r>
    </w:p>
    <w:p w:rsidR="000D0285" w:rsidRDefault="000D0285" w:rsidP="000D0285">
      <w:r>
        <w:t>that were an offering far too small;</w:t>
      </w:r>
    </w:p>
    <w:p w:rsidR="000D0285" w:rsidRDefault="000D0285" w:rsidP="000D0285">
      <w:r>
        <w:t>love so amazing, so divine,</w:t>
      </w:r>
    </w:p>
    <w:p w:rsidR="000D0285" w:rsidRDefault="000D0285" w:rsidP="000D0285">
      <w:r>
        <w:t>demands my soul, my life, my all.</w:t>
      </w:r>
    </w:p>
    <w:p w:rsidR="000D0285" w:rsidRDefault="000D0285" w:rsidP="000D0285"/>
    <w:p w:rsidR="000D0285" w:rsidRPr="000D0285" w:rsidRDefault="000D0285" w:rsidP="000D0285">
      <w:pPr>
        <w:rPr>
          <w:i/>
        </w:rPr>
      </w:pPr>
      <w:r w:rsidRPr="000D0285">
        <w:rPr>
          <w:i/>
        </w:rPr>
        <w:t>Words: Isaac Watts (1674-1748)</w:t>
      </w:r>
    </w:p>
    <w:p w:rsidR="000D0285" w:rsidRPr="000D0285" w:rsidRDefault="000D0285" w:rsidP="000D0285">
      <w:pPr>
        <w:rPr>
          <w:i/>
        </w:rPr>
      </w:pPr>
      <w:r w:rsidRPr="000D0285">
        <w:rPr>
          <w:i/>
        </w:rPr>
        <w:t>Music: Rockingham, from Second Supplement to Psalmody in Miniature, ca. 1970; harm. Edward Miller (1731-1807)</w:t>
      </w:r>
    </w:p>
    <w:p w:rsidR="00AA4527" w:rsidRPr="000D0285" w:rsidRDefault="000D0285" w:rsidP="000D0285">
      <w:pPr>
        <w:rPr>
          <w:i/>
        </w:rPr>
      </w:pPr>
      <w:r w:rsidRPr="000D0285">
        <w:rPr>
          <w:i/>
        </w:rPr>
        <w:t>Meter: LM</w:t>
      </w:r>
    </w:p>
    <w:p w:rsidR="006E5472" w:rsidRDefault="006E5472" w:rsidP="00E31F25"/>
    <w:p w:rsidR="00AA4527" w:rsidRDefault="00AA4527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240FB9" w:rsidRDefault="00240FB9" w:rsidP="00E31F25"/>
    <w:p w:rsidR="006E5472" w:rsidRDefault="006E5472" w:rsidP="00E31F25"/>
    <w:p w:rsidR="006E5472" w:rsidRDefault="006E5472" w:rsidP="00E31F25"/>
    <w:p w:rsidR="006E5472" w:rsidRDefault="006E5472" w:rsidP="00E31F25"/>
    <w:p w:rsidR="00C84D8A" w:rsidRDefault="00C84D8A" w:rsidP="00E31F25"/>
    <w:p w:rsidR="000D0285" w:rsidRDefault="000D0285" w:rsidP="00E31F25"/>
    <w:p w:rsidR="00F55B4A" w:rsidRDefault="00F55B4A" w:rsidP="00E31F25"/>
    <w:p w:rsidR="00F55B4A" w:rsidRDefault="00F55B4A" w:rsidP="00E31F25"/>
    <w:p w:rsidR="000D0285" w:rsidRDefault="00176074" w:rsidP="000D0285">
      <w:r>
        <w:lastRenderedPageBreak/>
        <w:t>Closing Hymn</w:t>
      </w:r>
      <w:r w:rsidR="000D0285">
        <w:t xml:space="preserve"> 439</w:t>
      </w:r>
      <w:r>
        <w:t xml:space="preserve">  </w:t>
      </w:r>
      <w:r w:rsidR="00E31F25">
        <w:t xml:space="preserve"> </w:t>
      </w:r>
      <w:r>
        <w:t xml:space="preserve"> </w:t>
      </w:r>
      <w:r w:rsidR="000D0285">
        <w:t>What wondrous love is this</w:t>
      </w:r>
    </w:p>
    <w:p w:rsidR="000D0285" w:rsidRDefault="000D0285" w:rsidP="000D0285"/>
    <w:p w:rsidR="000D0285" w:rsidRDefault="000D0285" w:rsidP="000D0285">
      <w:r>
        <w:t>1</w:t>
      </w:r>
      <w:r>
        <w:t xml:space="preserve">    </w:t>
      </w:r>
      <w:r>
        <w:t>What wondrous love is this,</w:t>
      </w:r>
    </w:p>
    <w:p w:rsidR="000D0285" w:rsidRDefault="000D0285" w:rsidP="000D0285">
      <w:r>
        <w:t>O my soul, O my soul!</w:t>
      </w:r>
    </w:p>
    <w:p w:rsidR="000D0285" w:rsidRDefault="000D0285" w:rsidP="000D0285">
      <w:r>
        <w:t>What wondrous love is this,</w:t>
      </w:r>
    </w:p>
    <w:p w:rsidR="000D0285" w:rsidRDefault="000D0285" w:rsidP="000D0285">
      <w:r>
        <w:t>O my soul!</w:t>
      </w:r>
    </w:p>
    <w:p w:rsidR="000D0285" w:rsidRDefault="000D0285" w:rsidP="000D0285">
      <w:r>
        <w:t>What wondrous love is this</w:t>
      </w:r>
    </w:p>
    <w:p w:rsidR="000D0285" w:rsidRDefault="000D0285" w:rsidP="000D0285">
      <w:r>
        <w:t>that caused the Lord of bliss</w:t>
      </w:r>
    </w:p>
    <w:p w:rsidR="000D0285" w:rsidRDefault="000D0285" w:rsidP="000D0285">
      <w:r>
        <w:t>to lay aside his crown</w:t>
      </w:r>
    </w:p>
    <w:p w:rsidR="000D0285" w:rsidRDefault="000D0285" w:rsidP="000D0285">
      <w:r>
        <w:t>for my soul, for my soul,</w:t>
      </w:r>
    </w:p>
    <w:p w:rsidR="000D0285" w:rsidRDefault="000D0285" w:rsidP="000D0285">
      <w:r>
        <w:t>to lay aside his crown</w:t>
      </w:r>
    </w:p>
    <w:p w:rsidR="000D0285" w:rsidRDefault="000D0285" w:rsidP="000D0285">
      <w:r>
        <w:t>for my soul.</w:t>
      </w:r>
    </w:p>
    <w:p w:rsidR="000D0285" w:rsidRDefault="000D0285" w:rsidP="000D0285"/>
    <w:p w:rsidR="000D0285" w:rsidRDefault="000D0285" w:rsidP="000D0285">
      <w:r>
        <w:t>2</w:t>
      </w:r>
      <w:r>
        <w:t xml:space="preserve">    </w:t>
      </w:r>
      <w:r>
        <w:t>To God and to the Lamb,</w:t>
      </w:r>
    </w:p>
    <w:p w:rsidR="000D0285" w:rsidRDefault="000D0285" w:rsidP="000D0285">
      <w:r>
        <w:t>I will sing, I will sing,</w:t>
      </w:r>
    </w:p>
    <w:p w:rsidR="000D0285" w:rsidRDefault="000D0285" w:rsidP="000D0285">
      <w:r>
        <w:t>to God and to the Lamb,</w:t>
      </w:r>
    </w:p>
    <w:p w:rsidR="000D0285" w:rsidRDefault="000D0285" w:rsidP="000D0285">
      <w:r>
        <w:t>I will sing.</w:t>
      </w:r>
    </w:p>
    <w:p w:rsidR="000D0285" w:rsidRDefault="000D0285" w:rsidP="000D0285">
      <w:r>
        <w:t>To God and to the Lamb</w:t>
      </w:r>
    </w:p>
    <w:p w:rsidR="000D0285" w:rsidRDefault="000D0285" w:rsidP="000D0285">
      <w:r>
        <w:t xml:space="preserve">who is the great I </w:t>
      </w:r>
      <w:proofErr w:type="gramStart"/>
      <w:r>
        <w:t>AM,</w:t>
      </w:r>
      <w:proofErr w:type="gramEnd"/>
    </w:p>
    <w:p w:rsidR="000D0285" w:rsidRDefault="000D0285" w:rsidP="000D0285">
      <w:r>
        <w:t>while millions join the theme,</w:t>
      </w:r>
    </w:p>
    <w:p w:rsidR="000D0285" w:rsidRDefault="000D0285" w:rsidP="000D0285">
      <w:r>
        <w:t>I will sing, I will sing,</w:t>
      </w:r>
    </w:p>
    <w:p w:rsidR="000D0285" w:rsidRDefault="000D0285" w:rsidP="000D0285">
      <w:r>
        <w:t>while millions join the theme</w:t>
      </w:r>
    </w:p>
    <w:p w:rsidR="000D0285" w:rsidRDefault="000D0285" w:rsidP="000D0285">
      <w:r>
        <w:t>I will sing.</w:t>
      </w:r>
    </w:p>
    <w:p w:rsidR="000D0285" w:rsidRDefault="000D0285" w:rsidP="000D0285"/>
    <w:p w:rsidR="000D0285" w:rsidRDefault="000D0285" w:rsidP="000D0285">
      <w:r>
        <w:t>3</w:t>
      </w:r>
      <w:r>
        <w:t xml:space="preserve">    </w:t>
      </w:r>
      <w:r>
        <w:t>And when from death I’m free,</w:t>
      </w:r>
    </w:p>
    <w:p w:rsidR="000D0285" w:rsidRDefault="000D0285" w:rsidP="000D0285">
      <w:r>
        <w:t>I’ll sing on, I’ll sing on,</w:t>
      </w:r>
    </w:p>
    <w:p w:rsidR="000D0285" w:rsidRDefault="000D0285" w:rsidP="000D0285">
      <w:r>
        <w:t>and when from death I’m free,</w:t>
      </w:r>
    </w:p>
    <w:p w:rsidR="000D0285" w:rsidRDefault="000D0285" w:rsidP="000D0285">
      <w:r>
        <w:t>I’ll sing on.</w:t>
      </w:r>
    </w:p>
    <w:p w:rsidR="000D0285" w:rsidRDefault="000D0285" w:rsidP="000D0285">
      <w:r>
        <w:t>And when from death I’m free</w:t>
      </w:r>
    </w:p>
    <w:p w:rsidR="000D0285" w:rsidRDefault="000D0285" w:rsidP="000D0285">
      <w:r>
        <w:t>I’ll sing and joyful be,</w:t>
      </w:r>
    </w:p>
    <w:p w:rsidR="000D0285" w:rsidRDefault="000D0285" w:rsidP="000D0285">
      <w:r>
        <w:t>and through eternity</w:t>
      </w:r>
    </w:p>
    <w:p w:rsidR="000D0285" w:rsidRDefault="000D0285" w:rsidP="000D0285">
      <w:r>
        <w:t>I’ll sing on, I’ll sing on,</w:t>
      </w:r>
    </w:p>
    <w:p w:rsidR="000D0285" w:rsidRDefault="000D0285" w:rsidP="000D0285">
      <w:r>
        <w:t>and through eternity</w:t>
      </w:r>
    </w:p>
    <w:p w:rsidR="000D0285" w:rsidRDefault="000D0285" w:rsidP="000D0285">
      <w:r>
        <w:t>I’ll sing on, I’ll sing on.</w:t>
      </w:r>
    </w:p>
    <w:p w:rsidR="000D0285" w:rsidRDefault="000D0285" w:rsidP="000D0285"/>
    <w:p w:rsidR="000D0285" w:rsidRPr="000D0285" w:rsidRDefault="000D0285" w:rsidP="000D0285">
      <w:pPr>
        <w:rPr>
          <w:i/>
        </w:rPr>
      </w:pPr>
      <w:r w:rsidRPr="000D0285">
        <w:rPr>
          <w:i/>
        </w:rPr>
        <w:t>Words: American folk hymn, ca. 1835</w:t>
      </w:r>
    </w:p>
    <w:p w:rsidR="000D0285" w:rsidRPr="000D0285" w:rsidRDefault="000D0285" w:rsidP="000D0285">
      <w:pPr>
        <w:rPr>
          <w:i/>
        </w:rPr>
      </w:pPr>
      <w:r w:rsidRPr="000D0285">
        <w:rPr>
          <w:i/>
        </w:rPr>
        <w:t>Music: Wondrous Love, from The Southern Harmony, 1835; alt. acc. Carlton R. Young, (b. 1926)</w:t>
      </w:r>
    </w:p>
    <w:p w:rsidR="00C84D8A" w:rsidRPr="000D0285" w:rsidRDefault="000D0285" w:rsidP="000D0285">
      <w:pPr>
        <w:rPr>
          <w:i/>
        </w:rPr>
      </w:pPr>
      <w:r w:rsidRPr="000D0285">
        <w:rPr>
          <w:i/>
        </w:rPr>
        <w:t>Meter: 12 9. 12. 12</w:t>
      </w:r>
      <w:bookmarkStart w:id="0" w:name="_GoBack"/>
      <w:bookmarkEnd w:id="0"/>
      <w:r w:rsidRPr="000D0285">
        <w:rPr>
          <w:i/>
        </w:rPr>
        <w:t xml:space="preserve"> 9</w:t>
      </w:r>
    </w:p>
    <w:sectPr w:rsidR="00C84D8A" w:rsidRPr="000D0285" w:rsidSect="004E2588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39A1"/>
    <w:multiLevelType w:val="hybridMultilevel"/>
    <w:tmpl w:val="D25EDE90"/>
    <w:lvl w:ilvl="0" w:tplc="A84E23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1CE0"/>
    <w:multiLevelType w:val="hybridMultilevel"/>
    <w:tmpl w:val="D3341A96"/>
    <w:lvl w:ilvl="0" w:tplc="ADEA98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6D6469"/>
    <w:multiLevelType w:val="hybridMultilevel"/>
    <w:tmpl w:val="029C74F4"/>
    <w:lvl w:ilvl="0" w:tplc="0E9239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NKwFAGhQ4NctAAAA"/>
  </w:docVars>
  <w:rsids>
    <w:rsidRoot w:val="001A7DCB"/>
    <w:rsid w:val="000078AA"/>
    <w:rsid w:val="00027BEC"/>
    <w:rsid w:val="000A25D3"/>
    <w:rsid w:val="000D0285"/>
    <w:rsid w:val="00176074"/>
    <w:rsid w:val="001A7DCB"/>
    <w:rsid w:val="00240FB9"/>
    <w:rsid w:val="003D5181"/>
    <w:rsid w:val="004E2588"/>
    <w:rsid w:val="00504C7F"/>
    <w:rsid w:val="005F6D53"/>
    <w:rsid w:val="006101D1"/>
    <w:rsid w:val="00612422"/>
    <w:rsid w:val="00612A62"/>
    <w:rsid w:val="006E5472"/>
    <w:rsid w:val="00715994"/>
    <w:rsid w:val="0073370E"/>
    <w:rsid w:val="008724A2"/>
    <w:rsid w:val="009236FB"/>
    <w:rsid w:val="00971A06"/>
    <w:rsid w:val="00AA4527"/>
    <w:rsid w:val="00AD27CB"/>
    <w:rsid w:val="00B206CE"/>
    <w:rsid w:val="00B30514"/>
    <w:rsid w:val="00B33E85"/>
    <w:rsid w:val="00C2347F"/>
    <w:rsid w:val="00C84D8A"/>
    <w:rsid w:val="00CE4E62"/>
    <w:rsid w:val="00D47659"/>
    <w:rsid w:val="00E31F25"/>
    <w:rsid w:val="00E6728F"/>
    <w:rsid w:val="00F55B4A"/>
    <w:rsid w:val="00FE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A482E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3-04T14:50:00Z</dcterms:created>
  <dcterms:modified xsi:type="dcterms:W3CDTF">2021-03-04T14:55:00Z</dcterms:modified>
</cp:coreProperties>
</file>